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805B2" w14:textId="6692E339" w:rsidR="00E22C5D" w:rsidRDefault="00352B5A">
      <w:r>
        <w:t>This is my first git lesson, I am learning so fast and testing all the keys on the keyboard with the statement “The quick brown fox jumps over the lazy dog”</w:t>
      </w:r>
    </w:p>
    <w:sectPr w:rsidR="00E22C5D">
      <w:pgSz w:w="11906" w:h="16838"/>
      <w:pgMar w:top="1417" w:right="1134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1MDEyMTI1trQwMjFU0lEKTi0uzszPAykwrAUAJARH2ywAAAA="/>
  </w:docVars>
  <w:rsids>
    <w:rsidRoot w:val="0053454B"/>
    <w:rsid w:val="00352B5A"/>
    <w:rsid w:val="0053454B"/>
    <w:rsid w:val="00E22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6B3DBE"/>
  <w15:chartTrackingRefBased/>
  <w15:docId w15:val="{6BF85451-5915-4DFA-B0C1-836A42E30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3</Words>
  <Characters>134</Characters>
  <Application>Microsoft Office Word</Application>
  <DocSecurity>0</DocSecurity>
  <Lines>1</Lines>
  <Paragraphs>1</Paragraphs>
  <ScaleCrop>false</ScaleCrop>
  <Company/>
  <LinksUpToDate>false</LinksUpToDate>
  <CharactersWithSpaces>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oruntobiloba Kolawole</dc:creator>
  <cp:keywords/>
  <dc:description/>
  <cp:lastModifiedBy>Oloruntobiloba Kolawole</cp:lastModifiedBy>
  <cp:revision>2</cp:revision>
  <dcterms:created xsi:type="dcterms:W3CDTF">2021-11-27T16:30:00Z</dcterms:created>
  <dcterms:modified xsi:type="dcterms:W3CDTF">2021-11-27T16:39:00Z</dcterms:modified>
</cp:coreProperties>
</file>